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91638C"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2pt;height:58.2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416E6D"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416E6D">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416E6D">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416E6D">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416E6D">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416E6D">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416E6D">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416E6D">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416E6D">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416E6D">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416E6D">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416E6D">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416E6D">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416E6D">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416E6D">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416E6D">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416E6D">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416E6D">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416E6D">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5E570B" w:rsidRDefault="009B2183" w:rsidP="009B2183">
      <w:pPr>
        <w:pStyle w:val="Balk1"/>
        <w:rPr>
          <w:lang w:val="en-US"/>
        </w:rPr>
      </w:pPr>
      <w:bookmarkStart w:id="6" w:name="_Toc497946911"/>
      <w:r w:rsidRPr="005E570B">
        <w:rPr>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5E570B">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5E570B" w:rsidRDefault="00D17D34" w:rsidP="00D17D34">
      <w:pPr>
        <w:pStyle w:val="Balk3"/>
        <w:rPr>
          <w:lang w:val="en-US"/>
        </w:rPr>
      </w:pPr>
      <w:bookmarkStart w:id="9" w:name="_Toc497946914"/>
      <w:r w:rsidRPr="005E570B">
        <w:rPr>
          <w:lang w:val="en-US"/>
        </w:rPr>
        <w:t>Company Objectives</w:t>
      </w:r>
      <w:bookmarkEnd w:id="9"/>
    </w:p>
    <w:p w14:paraId="39ADEEAA" w14:textId="2A586A27" w:rsidR="00D17D34" w:rsidRPr="005E570B" w:rsidRDefault="00D17D34" w:rsidP="00D17D34">
      <w:pPr>
        <w:pStyle w:val="Balk3"/>
        <w:rPr>
          <w:lang w:val="en-US"/>
        </w:rPr>
      </w:pPr>
      <w:bookmarkStart w:id="10" w:name="_Toc497946915"/>
      <w:r w:rsidRPr="005E570B">
        <w:rPr>
          <w:lang w:val="en-US"/>
        </w:rPr>
        <w:t>Project Objectives</w:t>
      </w:r>
      <w:bookmarkEnd w:id="10"/>
    </w:p>
    <w:p w14:paraId="69AD68F1" w14:textId="70D73A3C" w:rsidR="003E6DFA" w:rsidRDefault="003E6DFA" w:rsidP="008019C4">
      <w:pPr>
        <w:pStyle w:val="Balk1"/>
        <w:rPr>
          <w:lang w:val="en-US"/>
        </w:rPr>
      </w:pPr>
      <w:bookmarkStart w:id="11" w:name="_Toc497946916"/>
      <w:r w:rsidRPr="005E570B">
        <w:rPr>
          <w:lang w:val="en-US"/>
        </w:rPr>
        <w:t>Standards Section</w:t>
      </w:r>
      <w:bookmarkEnd w:id="11"/>
    </w:p>
    <w:p w14:paraId="4DB79B30" w14:textId="77777777" w:rsidR="0036633C" w:rsidRDefault="0036633C" w:rsidP="00500EBD">
      <w:pPr>
        <w:ind w:firstLine="432"/>
        <w:jc w:val="both"/>
        <w:rPr>
          <w:sz w:val="24"/>
          <w:szCs w:val="24"/>
          <w:lang w:val="en-US"/>
        </w:rPr>
      </w:pPr>
    </w:p>
    <w:p w14:paraId="771DBFF2" w14:textId="292363C7" w:rsidR="00500EBD" w:rsidRDefault="00CD1D94" w:rsidP="00500EBD">
      <w:pPr>
        <w:ind w:firstLine="432"/>
        <w:jc w:val="both"/>
        <w:rPr>
          <w:sz w:val="24"/>
          <w:szCs w:val="24"/>
          <w:lang w:val="en-US"/>
        </w:rPr>
      </w:pPr>
      <w:r w:rsidRPr="00CD1D94">
        <w:rPr>
          <w:sz w:val="24"/>
          <w:szCs w:val="24"/>
          <w:lang w:val="en-US"/>
        </w:rPr>
        <w:t xml:space="preserve">Within the scope of “maze-solving robot” project, </w:t>
      </w:r>
      <w:r w:rsidR="00173884">
        <w:rPr>
          <w:sz w:val="24"/>
          <w:szCs w:val="24"/>
          <w:lang w:val="en-US"/>
        </w:rPr>
        <w:t xml:space="preserve">the design specifications and implementation of the project are standardized with several limitations and conditions. </w:t>
      </w:r>
      <w:r w:rsidR="00500EBD">
        <w:rPr>
          <w:sz w:val="24"/>
          <w:szCs w:val="24"/>
          <w:lang w:val="en-US"/>
        </w:rPr>
        <w:t>As the project requires strong collaborative work, the standards are especially focused on the plank that the robots should carry and the open-top maze.</w:t>
      </w:r>
    </w:p>
    <w:p w14:paraId="642FB2A3" w14:textId="05A3B103" w:rsidR="00CD1D94" w:rsidRDefault="00500EBD" w:rsidP="00500EBD">
      <w:pPr>
        <w:ind w:firstLine="432"/>
        <w:jc w:val="both"/>
        <w:rPr>
          <w:sz w:val="24"/>
          <w:szCs w:val="24"/>
          <w:lang w:val="en-US"/>
        </w:rPr>
      </w:pPr>
      <w:r>
        <w:rPr>
          <w:sz w:val="24"/>
          <w:szCs w:val="24"/>
          <w:lang w:val="en-US"/>
        </w:rPr>
        <w:t>The shape, length, width, weight, material of the plank and presence of a mark on the plank, the specifications of the holding point of the plank on top of the robot (width, height and shape of the drill),</w:t>
      </w:r>
      <w:r w:rsidR="0036633C">
        <w:rPr>
          <w:sz w:val="24"/>
          <w:szCs w:val="24"/>
          <w:lang w:val="en-US"/>
        </w:rPr>
        <w:t xml:space="preserve"> height, thickness and color of the walls of the maze and the maze solving algorithm are some of the specifications that is standardized. Also, the maximum cross-section area of the robot and maximum and minimum speed boundaries are to be determined by the standards.</w:t>
      </w:r>
    </w:p>
    <w:p w14:paraId="73CA6F71" w14:textId="77777777" w:rsidR="0036633C" w:rsidRPr="00CD1D94" w:rsidRDefault="0036633C" w:rsidP="00500EBD">
      <w:pPr>
        <w:ind w:firstLine="432"/>
        <w:jc w:val="both"/>
        <w:rPr>
          <w:sz w:val="24"/>
          <w:szCs w:val="24"/>
          <w:lang w:val="en-US"/>
        </w:rPr>
      </w:pPr>
    </w:p>
    <w:p w14:paraId="18DB4263" w14:textId="65AAD09B" w:rsidR="003E6DFA" w:rsidRPr="005E570B" w:rsidRDefault="003E6DFA" w:rsidP="008019C4">
      <w:pPr>
        <w:pStyle w:val="Balk1"/>
        <w:rPr>
          <w:lang w:val="en-US"/>
        </w:rPr>
      </w:pPr>
      <w:bookmarkStart w:id="12" w:name="_Toc497946917"/>
      <w:r w:rsidRPr="005E570B">
        <w:rPr>
          <w:lang w:val="en-US"/>
        </w:rPr>
        <w:t>Team Organizational Sec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31A4F307" w14:textId="5BE8A52A" w:rsidR="00A61B67" w:rsidRPr="005E570B" w:rsidRDefault="00A61B67" w:rsidP="0091638C">
      <w:pPr>
        <w:autoSpaceDE w:val="0"/>
        <w:autoSpaceDN w:val="0"/>
        <w:adjustRightInd w:val="0"/>
        <w:spacing w:after="0"/>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X-Cali is set up by five qualified senior year understudies</w:t>
      </w:r>
      <w:r w:rsidR="005B05A1" w:rsidRPr="005E570B">
        <w:rPr>
          <w:rFonts w:ascii="Calibri" w:hAnsi="Calibri" w:cs="Calibri"/>
          <w:color w:val="000000"/>
          <w:sz w:val="23"/>
          <w:szCs w:val="23"/>
          <w:lang w:val="en-US"/>
        </w:rPr>
        <w:t>.</w:t>
      </w:r>
      <w:r w:rsidRPr="005E570B">
        <w:rPr>
          <w:rFonts w:ascii="Calibri" w:hAnsi="Calibri" w:cs="Calibri"/>
          <w:color w:val="000000"/>
          <w:sz w:val="23"/>
          <w:szCs w:val="23"/>
          <w:lang w:val="en-US"/>
        </w:rPr>
        <w:t xml:space="preserve"> </w:t>
      </w:r>
      <w:r w:rsidR="005B05A1" w:rsidRPr="005E570B">
        <w:rPr>
          <w:rFonts w:cs="TT15Ct00"/>
          <w:sz w:val="24"/>
          <w:szCs w:val="24"/>
          <w:lang w:val="en-US"/>
        </w:rPr>
        <w:t xml:space="preserve">Each </w:t>
      </w:r>
      <w:r w:rsidR="00194084" w:rsidRPr="005E570B">
        <w:rPr>
          <w:rFonts w:cs="TT15Ct00"/>
          <w:sz w:val="24"/>
          <w:szCs w:val="24"/>
          <w:lang w:val="en-US"/>
        </w:rPr>
        <w:t>team member</w:t>
      </w:r>
      <w:r w:rsidR="005B05A1" w:rsidRPr="005E570B">
        <w:rPr>
          <w:rFonts w:cs="TT15Ct00"/>
          <w:sz w:val="24"/>
          <w:szCs w:val="24"/>
          <w:lang w:val="en-US"/>
        </w:rPr>
        <w:t xml:space="preserve"> is </w:t>
      </w:r>
      <w:r w:rsidR="00194084" w:rsidRPr="005E570B">
        <w:rPr>
          <w:rFonts w:cs="TT15Ct00"/>
          <w:sz w:val="24"/>
          <w:szCs w:val="24"/>
          <w:lang w:val="en-US"/>
        </w:rPr>
        <w:t>well-equipped with both knowledge and practical experience</w:t>
      </w:r>
      <w:r w:rsidR="005B05A1" w:rsidRPr="005E570B">
        <w:rPr>
          <w:rFonts w:cs="TT15Ct00"/>
          <w:sz w:val="24"/>
          <w:szCs w:val="24"/>
          <w:lang w:val="en-US"/>
        </w:rPr>
        <w:t xml:space="preserve"> on various </w:t>
      </w:r>
      <w:r w:rsidR="00194084" w:rsidRPr="005E570B">
        <w:rPr>
          <w:rFonts w:cs="TT15Ct00"/>
          <w:sz w:val="24"/>
          <w:szCs w:val="24"/>
          <w:lang w:val="en-US"/>
        </w:rPr>
        <w:t>fields</w:t>
      </w:r>
      <w:r w:rsidR="005B05A1" w:rsidRPr="005E570B">
        <w:rPr>
          <w:rFonts w:cs="TT15Ct00"/>
          <w:sz w:val="24"/>
          <w:szCs w:val="24"/>
          <w:lang w:val="en-US"/>
        </w:rPr>
        <w:t xml:space="preserve"> that is </w:t>
      </w:r>
      <w:r w:rsidR="00194084" w:rsidRPr="005E570B">
        <w:rPr>
          <w:rFonts w:cs="TT15Ct00"/>
          <w:sz w:val="24"/>
          <w:szCs w:val="24"/>
          <w:lang w:val="en-US"/>
        </w:rPr>
        <w:t>interconnected</w:t>
      </w:r>
      <w:r w:rsidR="005B05A1" w:rsidRPr="005E570B">
        <w:rPr>
          <w:rFonts w:cs="TT15Ct00"/>
          <w:sz w:val="24"/>
          <w:szCs w:val="24"/>
          <w:lang w:val="en-US"/>
        </w:rPr>
        <w:t xml:space="preserve"> to this project.</w:t>
      </w:r>
      <w:r w:rsidR="007C5752" w:rsidRPr="005E570B">
        <w:rPr>
          <w:rFonts w:cs="TT15Ct00"/>
          <w:sz w:val="24"/>
          <w:szCs w:val="24"/>
          <w:lang w:val="en-US"/>
        </w:rPr>
        <w:t xml:space="preserve"> Organizational structure of our organization can be observed </w:t>
      </w:r>
      <w:r w:rsidR="007C5752" w:rsidRPr="005E570B">
        <w:rPr>
          <w:sz w:val="23"/>
          <w:szCs w:val="23"/>
          <w:lang w:val="en-US"/>
        </w:rPr>
        <w:t>from Fig.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lastRenderedPageBreak/>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7777777" w:rsidR="00F63D06" w:rsidRPr="005E570B" w:rsidRDefault="00F63D06" w:rsidP="0091638C">
      <w:pPr>
        <w:pStyle w:val="Default"/>
        <w:numPr>
          <w:ilvl w:val="0"/>
          <w:numId w:val="4"/>
        </w:numPr>
        <w:spacing w:line="276" w:lineRule="auto"/>
        <w:jc w:val="both"/>
        <w:rPr>
          <w:lang w:val="en-US"/>
        </w:rPr>
      </w:pPr>
      <w:r>
        <w:rPr>
          <w:sz w:val="23"/>
          <w:szCs w:val="23"/>
          <w:lang w:val="en-US"/>
        </w:rPr>
        <w:t>g</w:t>
      </w:r>
      <w:r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43653CC7" w:rsidR="00A61B67" w:rsidRPr="005E570B" w:rsidRDefault="00CC75A1" w:rsidP="0091638C">
      <w:pPr>
        <w:autoSpaceDE w:val="0"/>
        <w:autoSpaceDN w:val="0"/>
        <w:adjustRightInd w:val="0"/>
        <w:spacing w:after="0"/>
        <w:rPr>
          <w:rFonts w:ascii="Calibri" w:hAnsi="Calibri" w:cs="Calibri"/>
          <w:color w:val="000000"/>
          <w:sz w:val="23"/>
          <w:szCs w:val="23"/>
          <w:lang w:val="en-US"/>
        </w:rPr>
      </w:pPr>
      <w:r w:rsidRPr="005E570B">
        <w:rPr>
          <w:noProof/>
          <w:lang w:val="tr-TR" w:eastAsia="tr-TR"/>
        </w:rPr>
        <w:drawing>
          <wp:inline distT="0" distB="0" distL="0" distR="0" wp14:anchorId="5FEAE0C1" wp14:editId="2E18708F">
            <wp:extent cx="5571509" cy="1880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48" t="5375" r="1604" b="4486"/>
                    <a:stretch/>
                  </pic:blipFill>
                  <pic:spPr bwMode="auto">
                    <a:xfrm>
                      <a:off x="0" y="0"/>
                      <a:ext cx="5573355" cy="1880858"/>
                    </a:xfrm>
                    <a:prstGeom prst="rect">
                      <a:avLst/>
                    </a:prstGeom>
                    <a:ln>
                      <a:noFill/>
                    </a:ln>
                    <a:extLst>
                      <a:ext uri="{53640926-AAD7-44D8-BBD7-CCE9431645EC}">
                        <a14:shadowObscured xmlns:a14="http://schemas.microsoft.com/office/drawing/2010/main"/>
                      </a:ext>
                    </a:extLst>
                  </pic:spPr>
                </pic:pic>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7946918"/>
      <w:r w:rsidRPr="005E570B">
        <w:rPr>
          <w:lang w:val="en-US"/>
        </w:rPr>
        <w:t>Solution Procedure</w:t>
      </w:r>
      <w:bookmarkEnd w:id="13"/>
    </w:p>
    <w:p w14:paraId="69A74AA4" w14:textId="77777777" w:rsidR="00264070" w:rsidRPr="00264070" w:rsidRDefault="00264070" w:rsidP="00264070">
      <w:pPr>
        <w:rPr>
          <w:lang w:val="en-US"/>
        </w:rPr>
      </w:pPr>
    </w:p>
    <w:p w14:paraId="4FDA85F6" w14:textId="60E6F387" w:rsidR="00D17D34" w:rsidRDefault="00D17D34" w:rsidP="0091638C">
      <w:pPr>
        <w:pStyle w:val="Balk2"/>
        <w:rPr>
          <w:lang w:val="en-US"/>
        </w:rPr>
      </w:pPr>
      <w:bookmarkStart w:id="14" w:name="_Toc497946919"/>
      <w:r w:rsidRPr="005E570B">
        <w:rPr>
          <w:lang w:val="en-US"/>
        </w:rPr>
        <w:t>Body Part and Movements</w:t>
      </w:r>
      <w:bookmarkEnd w:id="14"/>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5"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77777777" w:rsidR="00557B00" w:rsidRPr="00264070" w:rsidRDefault="00557B00" w:rsidP="00264070">
      <w:pPr>
        <w:ind w:firstLine="708"/>
        <w:jc w:val="both"/>
        <w:rPr>
          <w:sz w:val="24"/>
          <w:szCs w:val="24"/>
          <w:lang w:val="en-US"/>
        </w:rPr>
      </w:pPr>
      <w:r w:rsidRPr="00264070">
        <w:rPr>
          <w:sz w:val="24"/>
          <w:szCs w:val="24"/>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bookmarkStart w:id="16" w:name="_GoBack"/>
      <w:bookmarkEnd w:id="16"/>
    </w:p>
    <w:p w14:paraId="3254E8E9" w14:textId="77777777" w:rsidR="00557B00" w:rsidRDefault="00557B00" w:rsidP="00557B00">
      <w:pPr>
        <w:jc w:val="both"/>
        <w:rPr>
          <w:lang w:val="en-US"/>
        </w:rPr>
      </w:pPr>
      <w:r>
        <w:rPr>
          <w:noProof/>
          <w:lang w:val="tr-TR" w:eastAsia="tr-TR"/>
        </w:rPr>
        <w:lastRenderedPageBreak/>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7" w:name="_Toc497946921"/>
      <w:bookmarkEnd w:id="15"/>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t>Power and Electronic Systems</w:t>
      </w:r>
      <w:bookmarkEnd w:id="17"/>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w:t>
      </w:r>
      <w:r w:rsidRPr="00264070">
        <w:rPr>
          <w:sz w:val="24"/>
          <w:szCs w:val="24"/>
          <w:lang w:val="en-US"/>
        </w:rPr>
        <w:lastRenderedPageBreak/>
        <w:t xml:space="preserve">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proofErr w:type="gramStart"/>
      <w:r w:rsidRPr="00264070">
        <w:rPr>
          <w:sz w:val="24"/>
          <w:szCs w:val="24"/>
          <w:lang w:val="en-US"/>
        </w:rPr>
        <w:t>http://www.xcali.ml/ .</w:t>
      </w:r>
      <w:proofErr w:type="gramEnd"/>
      <w:r w:rsidRPr="00264070">
        <w:rPr>
          <w:sz w:val="24"/>
          <w:szCs w:val="24"/>
          <w:lang w:val="en-US"/>
        </w:rPr>
        <w:t xml:space="preserve">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167512F" w:rsidR="003E6DFA" w:rsidRPr="005E570B" w:rsidRDefault="003E6DFA" w:rsidP="008019C4">
      <w:pPr>
        <w:pStyle w:val="Balk1"/>
        <w:rPr>
          <w:lang w:val="en-US"/>
        </w:rPr>
      </w:pPr>
      <w:bookmarkStart w:id="19" w:name="_Toc497946923"/>
      <w:r w:rsidRPr="005E570B">
        <w:rPr>
          <w:lang w:val="en-US"/>
        </w:rPr>
        <w:lastRenderedPageBreak/>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0.6pt;height:2in" o:ole="">
            <v:imagedata r:id="rId14" o:title="" cropbottom="13929f"/>
          </v:shape>
          <o:OLEObject Type="Embed" ProgID="Excel.Sheet.12" ShapeID="_x0000_i1026" DrawAspect="Content" ObjectID="_1571776297" r:id="rId15"/>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17"/>
      <w:headerReference w:type="default" r:id="rId18"/>
      <w:footerReference w:type="even" r:id="rId19"/>
      <w:footerReference w:type="default" r:id="rId20"/>
      <w:headerReference w:type="first" r:id="rId21"/>
      <w:footerReference w:type="first" r:id="rId2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CABB0" w14:textId="77777777" w:rsidR="00416E6D" w:rsidRDefault="00416E6D" w:rsidP="000869A4">
      <w:pPr>
        <w:spacing w:after="0" w:line="240" w:lineRule="auto"/>
      </w:pPr>
      <w:r>
        <w:separator/>
      </w:r>
    </w:p>
  </w:endnote>
  <w:endnote w:type="continuationSeparator" w:id="0">
    <w:p w14:paraId="1C2C9F12" w14:textId="77777777" w:rsidR="00416E6D" w:rsidRDefault="00416E6D"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1705460"/>
      <w:docPartObj>
        <w:docPartGallery w:val="Page Numbers (Bottom of Page)"/>
        <w:docPartUnique/>
      </w:docPartObj>
    </w:sdtPr>
    <w:sdtEndPr/>
    <w:sdtContent>
      <w:p w14:paraId="474669A7" w14:textId="4B553C7B" w:rsidR="004A13AA" w:rsidRDefault="004A13AA">
        <w:pPr>
          <w:pStyle w:val="AltBilgi"/>
          <w:jc w:val="center"/>
        </w:pPr>
        <w:r>
          <w:fldChar w:fldCharType="begin"/>
        </w:r>
        <w:r>
          <w:instrText>PAGE   \* MERGEFORMAT</w:instrText>
        </w:r>
        <w:r>
          <w:fldChar w:fldCharType="separate"/>
        </w:r>
        <w:r w:rsidR="00264070" w:rsidRPr="00264070">
          <w:rPr>
            <w:noProof/>
            <w:lang w:val="tr-TR"/>
          </w:rPr>
          <w:t>9</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64638" w14:textId="77777777" w:rsidR="00416E6D" w:rsidRDefault="00416E6D" w:rsidP="000869A4">
      <w:pPr>
        <w:spacing w:after="0" w:line="240" w:lineRule="auto"/>
      </w:pPr>
      <w:r>
        <w:separator/>
      </w:r>
    </w:p>
  </w:footnote>
  <w:footnote w:type="continuationSeparator" w:id="0">
    <w:p w14:paraId="169898E5" w14:textId="77777777" w:rsidR="00416E6D" w:rsidRDefault="00416E6D"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jAwNDSzNDczM7RQ0lEKTi0uzszPAykwrgUAiZ1L2SwAAAA="/>
  </w:docVars>
  <w:rsids>
    <w:rsidRoot w:val="00D209E2"/>
    <w:rsid w:val="000148C9"/>
    <w:rsid w:val="00017A05"/>
    <w:rsid w:val="00020415"/>
    <w:rsid w:val="00044318"/>
    <w:rsid w:val="0006554C"/>
    <w:rsid w:val="00071999"/>
    <w:rsid w:val="00077C25"/>
    <w:rsid w:val="000869A4"/>
    <w:rsid w:val="0009715C"/>
    <w:rsid w:val="000A0688"/>
    <w:rsid w:val="000D3E49"/>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633C"/>
    <w:rsid w:val="003669BD"/>
    <w:rsid w:val="00394A6C"/>
    <w:rsid w:val="003A5E8A"/>
    <w:rsid w:val="003B07B3"/>
    <w:rsid w:val="003B5A0F"/>
    <w:rsid w:val="003C3EE0"/>
    <w:rsid w:val="003C40BC"/>
    <w:rsid w:val="003C7853"/>
    <w:rsid w:val="003E480A"/>
    <w:rsid w:val="003E6DFA"/>
    <w:rsid w:val="003F0458"/>
    <w:rsid w:val="003F60E0"/>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96589"/>
    <w:rsid w:val="005B05A1"/>
    <w:rsid w:val="005E570B"/>
    <w:rsid w:val="005F35EE"/>
    <w:rsid w:val="00616B05"/>
    <w:rsid w:val="00622D5D"/>
    <w:rsid w:val="00640BBD"/>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504DC"/>
    <w:rsid w:val="00960395"/>
    <w:rsid w:val="00981DD6"/>
    <w:rsid w:val="009963B2"/>
    <w:rsid w:val="009A59D8"/>
    <w:rsid w:val="009B2183"/>
    <w:rsid w:val="009D339D"/>
    <w:rsid w:val="009D3FA3"/>
    <w:rsid w:val="00A14428"/>
    <w:rsid w:val="00A31A9E"/>
    <w:rsid w:val="00A41782"/>
    <w:rsid w:val="00A61B67"/>
    <w:rsid w:val="00AA5758"/>
    <w:rsid w:val="00B232D0"/>
    <w:rsid w:val="00B445FD"/>
    <w:rsid w:val="00B738D1"/>
    <w:rsid w:val="00BB0F5A"/>
    <w:rsid w:val="00BF24D7"/>
    <w:rsid w:val="00C0235D"/>
    <w:rsid w:val="00C13EDF"/>
    <w:rsid w:val="00C4399E"/>
    <w:rsid w:val="00C61344"/>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C028B"/>
    <w:rsid w:val="00ED0E4D"/>
    <w:rsid w:val="00EE746D"/>
    <w:rsid w:val="00F101D4"/>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package" Target="embeddings/Microsoft_Excel_Worksheet.xlsx"/><Relationship Id="rId23" Type="http://schemas.openxmlformats.org/officeDocument/2006/relationships/fontTable" Target="fontTable.xml"/><Relationship Id="rId10" Type="http://schemas.openxmlformats.org/officeDocument/2006/relationships/hyperlink" Target="mailto:zekier@gmail.co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BE868-A7CF-4777-9684-FD00229E6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9</Pages>
  <Words>1737</Words>
  <Characters>9905</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Goksenin Hande Bayazit</cp:lastModifiedBy>
  <cp:revision>17</cp:revision>
  <dcterms:created xsi:type="dcterms:W3CDTF">2017-11-09T18:39:00Z</dcterms:created>
  <dcterms:modified xsi:type="dcterms:W3CDTF">2017-11-09T20:45:00Z</dcterms:modified>
</cp:coreProperties>
</file>